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4693E" w14:textId="77777777" w:rsidR="00656667" w:rsidRPr="002F58A8" w:rsidRDefault="00656667" w:rsidP="00D85FB0">
      <w:pPr>
        <w:rPr>
          <w:rFonts w:ascii="Arial" w:hAnsi="Arial" w:cs="Arial"/>
          <w:sz w:val="22"/>
          <w:szCs w:val="22"/>
          <w:lang w:val="en-GB"/>
        </w:rPr>
      </w:pPr>
    </w:p>
    <w:p w14:paraId="7C762EFC" w14:textId="0AAAB8D7" w:rsidR="00656667" w:rsidRPr="002F58A8" w:rsidRDefault="009671E4" w:rsidP="00656667">
      <w:pPr>
        <w:rPr>
          <w:rFonts w:ascii="Arial" w:hAnsi="Arial" w:cs="Arial"/>
          <w:b/>
          <w:i/>
          <w:sz w:val="28"/>
          <w:szCs w:val="28"/>
          <w:u w:val="single"/>
          <w:lang w:val="en-GB"/>
        </w:rPr>
      </w:pPr>
      <w:r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CASEE </w:t>
      </w:r>
      <w:r w:rsidR="00656667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Fund for Incentives application form (3 page</w:t>
      </w:r>
      <w:r w:rsidR="003B7A4D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s</w:t>
      </w:r>
      <w:r w:rsidR="00656667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 max)</w:t>
      </w:r>
    </w:p>
    <w:p w14:paraId="5CF573FA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4F6F3687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Project Title: </w:t>
      </w:r>
    </w:p>
    <w:p w14:paraId="788BCAC8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25EF5085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Coordinator</w:t>
      </w:r>
      <w:r w:rsidR="009671E4" w:rsidRPr="002F58A8">
        <w:rPr>
          <w:rFonts w:ascii="Arial" w:hAnsi="Arial" w:cs="Arial"/>
          <w:sz w:val="22"/>
          <w:szCs w:val="22"/>
          <w:lang w:val="en-GB"/>
        </w:rPr>
        <w:t xml:space="preserve"> (name, university, position in CASEE university)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: </w:t>
      </w:r>
    </w:p>
    <w:p w14:paraId="68F0CD83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79091A90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Partners:</w:t>
      </w:r>
    </w:p>
    <w:p w14:paraId="6D4D0FCE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406437AA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Already existing cooperation of the applicants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if applicable):</w:t>
      </w:r>
    </w:p>
    <w:p w14:paraId="5FB848E7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3BD19F15" w14:textId="37A3430D" w:rsidR="00656667" w:rsidRPr="002F58A8" w:rsidRDefault="003B7A4D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The m</w:t>
      </w:r>
      <w:r w:rsidR="00656667" w:rsidRPr="002F58A8">
        <w:rPr>
          <w:rFonts w:ascii="Arial" w:hAnsi="Arial" w:cs="Arial"/>
          <w:b/>
          <w:sz w:val="22"/>
          <w:szCs w:val="22"/>
          <w:lang w:val="en-GB"/>
        </w:rPr>
        <w:t>otivation of the project applicants to implement the project:</w:t>
      </w:r>
    </w:p>
    <w:p w14:paraId="73D0C84F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2BA17D2E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Project goals: </w:t>
      </w:r>
    </w:p>
    <w:p w14:paraId="6D4C1890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B5737C3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Brief description of project content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description of implemented activities):</w:t>
      </w:r>
    </w:p>
    <w:p w14:paraId="7C02F998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92E408B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Envisaged outcomes, </w:t>
      </w:r>
      <w:proofErr w:type="gramStart"/>
      <w:r w:rsidRPr="002F58A8">
        <w:rPr>
          <w:rFonts w:ascii="Arial" w:hAnsi="Arial" w:cs="Arial"/>
          <w:b/>
          <w:sz w:val="22"/>
          <w:szCs w:val="22"/>
          <w:lang w:val="en-GB"/>
        </w:rPr>
        <w:t>results</w:t>
      </w:r>
      <w:proofErr w:type="gramEnd"/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 and impacts:</w:t>
      </w:r>
    </w:p>
    <w:p w14:paraId="1E6EE5F2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F783967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Project timeline </w:t>
      </w:r>
      <w:r w:rsidRPr="002F58A8">
        <w:rPr>
          <w:rFonts w:ascii="Arial" w:hAnsi="Arial" w:cs="Arial"/>
          <w:sz w:val="22"/>
          <w:szCs w:val="22"/>
          <w:lang w:val="en-GB"/>
        </w:rPr>
        <w:t>(add lines if needed):</w:t>
      </w:r>
    </w:p>
    <w:p w14:paraId="623ED8A4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31"/>
        <w:gridCol w:w="4523"/>
      </w:tblGrid>
      <w:tr w:rsidR="009671E4" w:rsidRPr="002F58A8" w14:paraId="28CC7D1A" w14:textId="77777777" w:rsidTr="004218A0">
        <w:tc>
          <w:tcPr>
            <w:tcW w:w="4532" w:type="dxa"/>
            <w:shd w:val="clear" w:color="auto" w:fill="auto"/>
          </w:tcPr>
          <w:p w14:paraId="2009FC92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4524" w:type="dxa"/>
            <w:shd w:val="clear" w:color="auto" w:fill="auto"/>
          </w:tcPr>
          <w:p w14:paraId="3A2B4395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Date </w:t>
            </w:r>
          </w:p>
        </w:tc>
      </w:tr>
      <w:tr w:rsidR="009671E4" w:rsidRPr="002F58A8" w14:paraId="4828AF27" w14:textId="77777777" w:rsidTr="004218A0">
        <w:tc>
          <w:tcPr>
            <w:tcW w:w="4532" w:type="dxa"/>
            <w:shd w:val="clear" w:color="auto" w:fill="auto"/>
          </w:tcPr>
          <w:p w14:paraId="47E81D58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2EBA9D13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2F58A8" w14:paraId="0D2AB440" w14:textId="77777777" w:rsidTr="004218A0">
        <w:tc>
          <w:tcPr>
            <w:tcW w:w="4532" w:type="dxa"/>
            <w:shd w:val="clear" w:color="auto" w:fill="auto"/>
          </w:tcPr>
          <w:p w14:paraId="5BD44F6C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7AF7BD6B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2F58A8" w14:paraId="7C6FA3D9" w14:textId="77777777" w:rsidTr="004218A0">
        <w:tc>
          <w:tcPr>
            <w:tcW w:w="4532" w:type="dxa"/>
            <w:shd w:val="clear" w:color="auto" w:fill="auto"/>
          </w:tcPr>
          <w:p w14:paraId="3A51B0D3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6AF9639E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61EDBAFC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782B38D3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Project budget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add lines if needed):</w:t>
      </w:r>
    </w:p>
    <w:p w14:paraId="2D2FEA58" w14:textId="77777777" w:rsidR="009671E4" w:rsidRPr="002F58A8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sz w:val="22"/>
          <w:szCs w:val="22"/>
          <w:lang w:val="en-GB" w:eastAsia="en-US"/>
        </w:rPr>
      </w:pPr>
      <w:r w:rsidRPr="002F58A8">
        <w:rPr>
          <w:rFonts w:ascii="Calibri" w:eastAsia="Calibri" w:hAnsi="Calibri" w:cs="Calibri"/>
          <w:sz w:val="22"/>
          <w:szCs w:val="22"/>
          <w:lang w:val="en-GB" w:eastAsia="en-US"/>
        </w:rPr>
        <w:t>Budget Summary Table: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08"/>
        <w:gridCol w:w="2093"/>
        <w:gridCol w:w="2302"/>
        <w:gridCol w:w="2087"/>
      </w:tblGrid>
      <w:tr w:rsidR="009671E4" w:rsidRPr="002F58A8" w14:paraId="1530AC61" w14:textId="77777777" w:rsidTr="004218A0">
        <w:trPr>
          <w:trHeight w:val="540"/>
        </w:trPr>
        <w:tc>
          <w:tcPr>
            <w:tcW w:w="2510" w:type="dxa"/>
          </w:tcPr>
          <w:p w14:paraId="223DF6D4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Item</w:t>
            </w:r>
          </w:p>
        </w:tc>
        <w:tc>
          <w:tcPr>
            <w:tcW w:w="2093" w:type="dxa"/>
            <w:shd w:val="clear" w:color="auto" w:fill="auto"/>
          </w:tcPr>
          <w:p w14:paraId="3E32FA15" w14:textId="77777777" w:rsidR="009671E4" w:rsidRPr="002F58A8" w:rsidRDefault="009671E4" w:rsidP="002F3653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Amount (€) requested from CASEE</w:t>
            </w:r>
          </w:p>
        </w:tc>
        <w:tc>
          <w:tcPr>
            <w:tcW w:w="2302" w:type="dxa"/>
          </w:tcPr>
          <w:p w14:paraId="44B0D404" w14:textId="5192E6E3" w:rsidR="009671E4" w:rsidRPr="002F58A8" w:rsidRDefault="003B7A4D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The a</w:t>
            </w:r>
            <w:r w:rsidR="009671E4"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mount provided by the members of the team</w:t>
            </w:r>
          </w:p>
        </w:tc>
        <w:tc>
          <w:tcPr>
            <w:tcW w:w="2087" w:type="dxa"/>
            <w:shd w:val="clear" w:color="auto" w:fill="auto"/>
          </w:tcPr>
          <w:p w14:paraId="4EC275DE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Comment</w:t>
            </w:r>
          </w:p>
        </w:tc>
      </w:tr>
      <w:tr w:rsidR="009671E4" w:rsidRPr="002F58A8" w14:paraId="792A5BA2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B9D7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33436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E3EB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28237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</w:tr>
      <w:tr w:rsidR="009671E4" w:rsidRPr="002F58A8" w14:paraId="1BFC795E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4604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D0482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CF23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1385F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3FC8D15B" w14:textId="544EF58E" w:rsidR="009671E4" w:rsidRPr="002F58A8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b/>
          <w:sz w:val="22"/>
          <w:szCs w:val="22"/>
          <w:lang w:val="en-GB" w:eastAsia="en-US"/>
        </w:rPr>
      </w:pPr>
      <w:r w:rsidRPr="002F58A8">
        <w:rPr>
          <w:rFonts w:ascii="Calibri" w:eastAsia="Calibri" w:hAnsi="Calibri" w:cs="Calibri"/>
          <w:b/>
          <w:sz w:val="22"/>
          <w:szCs w:val="22"/>
          <w:lang w:val="en-GB" w:eastAsia="en-US"/>
        </w:rPr>
        <w:t>Brief explanation</w:t>
      </w:r>
      <w:r w:rsidR="003B7A4D" w:rsidRPr="002F58A8">
        <w:rPr>
          <w:rFonts w:ascii="Calibri" w:eastAsia="Calibri" w:hAnsi="Calibri" w:cs="Calibri"/>
          <w:b/>
          <w:sz w:val="22"/>
          <w:szCs w:val="22"/>
          <w:lang w:val="en-GB" w:eastAsia="en-US"/>
        </w:rPr>
        <w:t>/</w:t>
      </w:r>
      <w:r w:rsidRPr="002F58A8">
        <w:rPr>
          <w:rFonts w:ascii="Calibri" w:eastAsia="Calibri" w:hAnsi="Calibri" w:cs="Calibri"/>
          <w:b/>
          <w:sz w:val="22"/>
          <w:szCs w:val="22"/>
          <w:lang w:val="en-GB" w:eastAsia="en-US"/>
        </w:rPr>
        <w:t>justification of budget:</w:t>
      </w:r>
    </w:p>
    <w:p w14:paraId="16147178" w14:textId="77777777" w:rsidR="00A80CD7" w:rsidRPr="002F58A8" w:rsidRDefault="00A80CD7" w:rsidP="00A80CD7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GB" w:eastAsia="ar-SA"/>
        </w:rPr>
      </w:pPr>
    </w:p>
    <w:p w14:paraId="2951C12B" w14:textId="77777777" w:rsidR="00A80CD7" w:rsidRPr="002F58A8" w:rsidRDefault="00A80CD7" w:rsidP="00A80CD7">
      <w:pPr>
        <w:spacing w:before="120" w:after="120" w:line="240" w:lineRule="atLeast"/>
        <w:rPr>
          <w:rFonts w:ascii="Arial" w:hAnsi="Arial"/>
          <w:lang w:val="en-GB"/>
        </w:rPr>
      </w:pPr>
      <w:r w:rsidRPr="002F58A8">
        <w:rPr>
          <w:rFonts w:ascii="Arial" w:hAnsi="Arial"/>
          <w:lang w:val="en-GB"/>
        </w:rPr>
        <w:t xml:space="preserve">Date of submission:    </w:t>
      </w:r>
    </w:p>
    <w:p w14:paraId="406C476B" w14:textId="77777777" w:rsidR="00A80CD7" w:rsidRPr="002F58A8" w:rsidRDefault="00A80CD7" w:rsidP="00A80CD7">
      <w:pPr>
        <w:rPr>
          <w:rFonts w:ascii="Arial" w:hAnsi="Arial" w:cs="Arial"/>
          <w:lang w:val="en-GB"/>
        </w:rPr>
      </w:pPr>
      <w:r w:rsidRPr="002F58A8">
        <w:rPr>
          <w:rFonts w:ascii="Arial" w:hAnsi="Arial" w:cs="Arial"/>
          <w:lang w:val="en-GB"/>
        </w:rPr>
        <w:t>Signature(s):</w:t>
      </w:r>
    </w:p>
    <w:p w14:paraId="14FCA193" w14:textId="77777777" w:rsidR="00A80CD7" w:rsidRPr="002F58A8" w:rsidRDefault="00A80CD7" w:rsidP="00A80CD7">
      <w:pPr>
        <w:rPr>
          <w:rFonts w:ascii="Arial" w:hAnsi="Arial" w:cs="Arial"/>
          <w:lang w:val="en-GB"/>
        </w:rPr>
      </w:pPr>
    </w:p>
    <w:p w14:paraId="3ACF45BE" w14:textId="77777777" w:rsidR="00656667" w:rsidRPr="002F58A8" w:rsidRDefault="00A80CD7" w:rsidP="00656667">
      <w:pPr>
        <w:rPr>
          <w:rFonts w:ascii="Arial" w:hAnsi="Arial" w:cs="Arial"/>
          <w:lang w:val="en-GB"/>
        </w:rPr>
      </w:pPr>
      <w:r w:rsidRPr="002F58A8">
        <w:rPr>
          <w:rFonts w:ascii="Arial" w:hAnsi="Arial" w:cs="Arial"/>
          <w:lang w:val="en-GB"/>
        </w:rPr>
        <w:t>Enclosed: A letter of intent by all CASEE members participating.</w:t>
      </w:r>
    </w:p>
    <w:p w14:paraId="458A0F4F" w14:textId="025ED50C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lastRenderedPageBreak/>
        <w:tab/>
      </w:r>
    </w:p>
    <w:p w14:paraId="5C7A1081" w14:textId="2B731DE5" w:rsidR="00656667" w:rsidRPr="002F58A8" w:rsidRDefault="00656667" w:rsidP="00656667">
      <w:pPr>
        <w:rPr>
          <w:rFonts w:ascii="Arial" w:hAnsi="Arial" w:cs="Arial"/>
          <w:b/>
          <w:i/>
          <w:sz w:val="28"/>
          <w:szCs w:val="28"/>
          <w:u w:val="single"/>
          <w:lang w:val="en-GB"/>
        </w:rPr>
      </w:pPr>
      <w:r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Report on the project ___________________________ (please fill in the name of the project) funded by the </w:t>
      </w:r>
      <w:r w:rsidR="009671E4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CASEE </w:t>
      </w:r>
      <w:r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Fund for Incentives </w:t>
      </w:r>
      <w:r w:rsidR="009671E4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(to be submitted to CASEE secretariat </w:t>
      </w:r>
      <w:r w:rsidR="0037684D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at </w:t>
      </w:r>
      <w:hyperlink r:id="rId7" w:history="1">
        <w:r w:rsidR="003A7BBE" w:rsidRPr="002F58A8">
          <w:rPr>
            <w:rStyle w:val="Hypertextovodkaz"/>
            <w:rFonts w:ascii="Arial" w:hAnsi="Arial" w:cs="Arial"/>
            <w:b/>
            <w:i/>
            <w:sz w:val="28"/>
            <w:szCs w:val="28"/>
            <w:lang w:val="en-GB"/>
          </w:rPr>
          <w:t>casee@czu.cz</w:t>
        </w:r>
      </w:hyperlink>
      <w:r w:rsidR="0037684D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 </w:t>
      </w:r>
      <w:r w:rsidR="009671E4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by February 2</w:t>
      </w:r>
      <w:r w:rsidR="0037684D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8</w:t>
      </w:r>
      <w:r w:rsidR="009671E4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, 202</w:t>
      </w:r>
      <w:r w:rsidR="002F58A8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3</w:t>
      </w:r>
      <w:r w:rsidR="009671E4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)</w:t>
      </w:r>
    </w:p>
    <w:p w14:paraId="51D817A7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</w:p>
    <w:p w14:paraId="6A1045FF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 xml:space="preserve">The report should not exceed 2 pages </w:t>
      </w:r>
      <w:proofErr w:type="gramStart"/>
      <w:r w:rsidRPr="002F58A8">
        <w:rPr>
          <w:rFonts w:ascii="Arial" w:hAnsi="Arial" w:cs="Arial"/>
          <w:sz w:val="22"/>
          <w:szCs w:val="22"/>
          <w:lang w:val="en-GB"/>
        </w:rPr>
        <w:t>+  overview</w:t>
      </w:r>
      <w:proofErr w:type="gramEnd"/>
      <w:r w:rsidRPr="002F58A8">
        <w:rPr>
          <w:rFonts w:ascii="Arial" w:hAnsi="Arial" w:cs="Arial"/>
          <w:sz w:val="22"/>
          <w:szCs w:val="22"/>
          <w:lang w:val="en-GB"/>
        </w:rPr>
        <w:t xml:space="preserve"> on the budget (3 pages max</w:t>
      </w:r>
    </w:p>
    <w:p w14:paraId="0D5A29CC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570228A3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Coordinator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name of the university</w:t>
      </w:r>
      <w:r w:rsidR="009671E4" w:rsidRPr="002F58A8">
        <w:rPr>
          <w:rFonts w:ascii="Arial" w:hAnsi="Arial" w:cs="Arial"/>
          <w:sz w:val="22"/>
          <w:szCs w:val="22"/>
          <w:lang w:val="en-GB"/>
        </w:rPr>
        <w:t xml:space="preserve"> and name of the coordinating person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): </w:t>
      </w:r>
    </w:p>
    <w:p w14:paraId="08DDD188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40BBF97E" w14:textId="0BB06F4E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Partners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name of the university</w:t>
      </w:r>
      <w:r w:rsidR="009671E4" w:rsidRPr="002F58A8">
        <w:rPr>
          <w:rFonts w:ascii="Arial" w:hAnsi="Arial" w:cs="Arial"/>
          <w:sz w:val="22"/>
          <w:szCs w:val="22"/>
          <w:lang w:val="en-GB"/>
        </w:rPr>
        <w:t xml:space="preserve"> and names of participating persons</w:t>
      </w:r>
      <w:r w:rsidRPr="002F58A8">
        <w:rPr>
          <w:rFonts w:ascii="Arial" w:hAnsi="Arial" w:cs="Arial"/>
          <w:sz w:val="22"/>
          <w:szCs w:val="22"/>
          <w:lang w:val="en-GB"/>
        </w:rPr>
        <w:t>):</w:t>
      </w:r>
    </w:p>
    <w:p w14:paraId="065F1B43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09A58D92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Goals of the project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: </w:t>
      </w:r>
    </w:p>
    <w:p w14:paraId="2F34BE4E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5758CE2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Activities implemented under the project</w:t>
      </w:r>
      <w:r w:rsidRPr="002F58A8">
        <w:rPr>
          <w:rFonts w:ascii="Arial" w:hAnsi="Arial" w:cs="Arial"/>
          <w:sz w:val="22"/>
          <w:szCs w:val="22"/>
          <w:lang w:val="en-GB"/>
        </w:rPr>
        <w:t>:</w:t>
      </w:r>
    </w:p>
    <w:p w14:paraId="59AA65B5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790CC603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Outcomes, results and impacts of the project and the source of their verification </w:t>
      </w:r>
    </w:p>
    <w:p w14:paraId="7A156B8E" w14:textId="77777777" w:rsidR="009671E4" w:rsidRPr="002F58A8" w:rsidRDefault="009671E4" w:rsidP="00656667">
      <w:pPr>
        <w:rPr>
          <w:rFonts w:ascii="Arial" w:hAnsi="Arial" w:cs="Arial"/>
          <w:b/>
          <w:sz w:val="22"/>
          <w:szCs w:val="22"/>
          <w:lang w:val="en-GB"/>
        </w:rPr>
      </w:pPr>
    </w:p>
    <w:p w14:paraId="22CC1A34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Refl</w:t>
      </w:r>
      <w:r w:rsidR="008F138C" w:rsidRPr="002F58A8">
        <w:rPr>
          <w:rFonts w:ascii="Arial" w:hAnsi="Arial" w:cs="Arial"/>
          <w:b/>
          <w:sz w:val="22"/>
          <w:szCs w:val="22"/>
          <w:lang w:val="en-GB"/>
        </w:rPr>
        <w:t>e</w:t>
      </w:r>
      <w:r w:rsidRPr="002F58A8">
        <w:rPr>
          <w:rFonts w:ascii="Arial" w:hAnsi="Arial" w:cs="Arial"/>
          <w:b/>
          <w:sz w:val="22"/>
          <w:szCs w:val="22"/>
          <w:lang w:val="en-GB"/>
        </w:rPr>
        <w:t>ct</w:t>
      </w:r>
      <w:r w:rsidR="008F138C" w:rsidRPr="002F58A8">
        <w:rPr>
          <w:rFonts w:ascii="Arial" w:hAnsi="Arial" w:cs="Arial"/>
          <w:b/>
          <w:sz w:val="22"/>
          <w:szCs w:val="22"/>
          <w:lang w:val="en-GB"/>
        </w:rPr>
        <w:t>i</w:t>
      </w: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on on how the project contributed to CASEE </w:t>
      </w:r>
      <w:r w:rsidR="008F138C" w:rsidRPr="002F58A8">
        <w:rPr>
          <w:rFonts w:ascii="Arial" w:hAnsi="Arial" w:cs="Arial"/>
          <w:b/>
          <w:sz w:val="22"/>
          <w:szCs w:val="22"/>
          <w:lang w:val="en-GB"/>
        </w:rPr>
        <w:t xml:space="preserve">visibility </w:t>
      </w:r>
      <w:r w:rsidR="008F138C" w:rsidRPr="002F58A8">
        <w:rPr>
          <w:rFonts w:ascii="Arial" w:hAnsi="Arial" w:cs="Arial"/>
          <w:sz w:val="22"/>
          <w:szCs w:val="22"/>
          <w:lang w:val="en-GB"/>
        </w:rPr>
        <w:t>(reflection on what are the benefits of the project for CASEE)</w:t>
      </w:r>
    </w:p>
    <w:p w14:paraId="0B15FADC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654585B6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Comment on the expenditures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what was financed form </w:t>
      </w:r>
      <w:r w:rsidR="008F138C" w:rsidRPr="002F58A8">
        <w:rPr>
          <w:rFonts w:ascii="Arial" w:hAnsi="Arial" w:cs="Arial"/>
          <w:sz w:val="22"/>
          <w:szCs w:val="22"/>
          <w:lang w:val="en-GB"/>
        </w:rPr>
        <w:t>CASEE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grant</w:t>
      </w:r>
      <w:r w:rsidR="008F138C" w:rsidRPr="002F58A8">
        <w:rPr>
          <w:rFonts w:ascii="Arial" w:hAnsi="Arial" w:cs="Arial"/>
          <w:sz w:val="22"/>
          <w:szCs w:val="22"/>
          <w:lang w:val="en-GB"/>
        </w:rPr>
        <w:t xml:space="preserve"> under Fund for Incentives</w:t>
      </w:r>
      <w:r w:rsidRPr="002F58A8">
        <w:rPr>
          <w:rFonts w:ascii="Arial" w:hAnsi="Arial" w:cs="Arial"/>
          <w:sz w:val="22"/>
          <w:szCs w:val="22"/>
          <w:lang w:val="en-GB"/>
        </w:rPr>
        <w:t>):</w:t>
      </w:r>
    </w:p>
    <w:p w14:paraId="3727955F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049A39D4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Signature</w:t>
      </w:r>
    </w:p>
    <w:p w14:paraId="2BA9251A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3011AEF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Budget</w:t>
      </w:r>
    </w:p>
    <w:p w14:paraId="2C72F70D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517C785A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Receipts</w:t>
      </w:r>
      <w:r w:rsidR="008F138C" w:rsidRPr="002F58A8">
        <w:rPr>
          <w:rFonts w:ascii="Arial" w:hAnsi="Arial" w:cs="Arial"/>
          <w:sz w:val="22"/>
          <w:szCs w:val="22"/>
          <w:lang w:val="en-GB"/>
        </w:rPr>
        <w:t xml:space="preserve"> (copies)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  <w:t xml:space="preserve">€  </w:t>
      </w:r>
    </w:p>
    <w:p w14:paraId="2F21EB3D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434A5522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Expenditures</w:t>
      </w:r>
    </w:p>
    <w:p w14:paraId="15B0C841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39FF235B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1st partner university</w:t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  <w:t>€</w:t>
      </w:r>
    </w:p>
    <w:p w14:paraId="0BFC2750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637CE5F4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2nd partner university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>€</w:t>
      </w:r>
    </w:p>
    <w:p w14:paraId="498E9CD4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7F234D06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3rd partner university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>€</w:t>
      </w:r>
    </w:p>
    <w:p w14:paraId="084EE17C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552D00BA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4th partner university</w:t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  <w:t>€</w:t>
      </w:r>
    </w:p>
    <w:p w14:paraId="3A81BFA1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1EA15816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5th partner university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>€</w:t>
      </w:r>
    </w:p>
    <w:p w14:paraId="2EBCFA3E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22D8E37C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6th partner university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>€</w:t>
      </w:r>
    </w:p>
    <w:p w14:paraId="759BC00B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73236872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Total expenditures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>€</w:t>
      </w:r>
    </w:p>
    <w:p w14:paraId="306AC065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0A63BA96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Planned expenditures</w:t>
      </w:r>
      <w:r w:rsidR="008F138C" w:rsidRPr="002F58A8">
        <w:rPr>
          <w:rFonts w:ascii="Arial" w:hAnsi="Arial" w:cs="Arial"/>
          <w:sz w:val="22"/>
          <w:szCs w:val="22"/>
          <w:lang w:val="en-GB"/>
        </w:rPr>
        <w:t xml:space="preserve"> (</w:t>
      </w:r>
      <w:proofErr w:type="spellStart"/>
      <w:r w:rsidR="008F138C" w:rsidRPr="002F58A8">
        <w:rPr>
          <w:rFonts w:ascii="Arial" w:hAnsi="Arial" w:cs="Arial"/>
          <w:sz w:val="22"/>
          <w:szCs w:val="22"/>
          <w:lang w:val="en-GB"/>
        </w:rPr>
        <w:t>fr</w:t>
      </w:r>
      <w:proofErr w:type="spellEnd"/>
      <w:r w:rsidR="008F138C" w:rsidRPr="002F58A8">
        <w:rPr>
          <w:rFonts w:ascii="Arial" w:hAnsi="Arial" w:cs="Arial"/>
          <w:sz w:val="22"/>
          <w:szCs w:val="22"/>
          <w:lang w:val="en-GB"/>
        </w:rPr>
        <w:t xml:space="preserve"> ongoing projects) 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  <w:t>€</w:t>
      </w:r>
    </w:p>
    <w:p w14:paraId="2EF9C271" w14:textId="77777777" w:rsidR="008F138C" w:rsidRPr="002F58A8" w:rsidRDefault="008F138C" w:rsidP="00656667">
      <w:pPr>
        <w:rPr>
          <w:rFonts w:ascii="Arial" w:hAnsi="Arial" w:cs="Arial"/>
          <w:sz w:val="22"/>
          <w:szCs w:val="22"/>
          <w:lang w:val="en-GB"/>
        </w:rPr>
      </w:pPr>
    </w:p>
    <w:p w14:paraId="3EA53A80" w14:textId="77777777" w:rsidR="009C1BD2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sz w:val="22"/>
          <w:szCs w:val="22"/>
          <w:lang w:val="en-GB"/>
        </w:rPr>
        <w:t>Expected surplus</w:t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ab/>
      </w:r>
      <w:r w:rsidR="008F138C" w:rsidRPr="002F58A8">
        <w:rPr>
          <w:rFonts w:ascii="Arial" w:hAnsi="Arial" w:cs="Arial"/>
          <w:sz w:val="22"/>
          <w:szCs w:val="22"/>
          <w:lang w:val="en-GB"/>
        </w:rPr>
        <w:tab/>
      </w:r>
      <w:r w:rsidRPr="002F58A8">
        <w:rPr>
          <w:rFonts w:ascii="Arial" w:hAnsi="Arial" w:cs="Arial"/>
          <w:sz w:val="22"/>
          <w:szCs w:val="22"/>
          <w:lang w:val="en-GB"/>
        </w:rPr>
        <w:t xml:space="preserve">€ </w:t>
      </w:r>
    </w:p>
    <w:sectPr w:rsidR="009C1BD2" w:rsidRPr="002F58A8" w:rsidSect="008445E4">
      <w:headerReference w:type="default" r:id="rId8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41CAC" w14:textId="77777777" w:rsidR="00FA31AD" w:rsidRDefault="00FA31AD" w:rsidP="00346FA4">
      <w:r>
        <w:separator/>
      </w:r>
    </w:p>
  </w:endnote>
  <w:endnote w:type="continuationSeparator" w:id="0">
    <w:p w14:paraId="16B6715F" w14:textId="77777777" w:rsidR="00FA31AD" w:rsidRDefault="00FA31AD" w:rsidP="00346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11445" w14:textId="77777777" w:rsidR="00FA31AD" w:rsidRDefault="00FA31AD" w:rsidP="00346FA4">
      <w:r>
        <w:separator/>
      </w:r>
    </w:p>
  </w:footnote>
  <w:footnote w:type="continuationSeparator" w:id="0">
    <w:p w14:paraId="4402B5A6" w14:textId="77777777" w:rsidR="00FA31AD" w:rsidRDefault="00FA31AD" w:rsidP="00346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B2567" w14:textId="393AED5D" w:rsidR="009105FD" w:rsidRDefault="00000AC6" w:rsidP="009105FD">
    <w:pPr>
      <w:rPr>
        <w:rFonts w:ascii="Arial" w:hAnsi="Arial" w:cs="Arial"/>
        <w:sz w:val="22"/>
        <w:szCs w:val="22"/>
        <w:lang w:val="en-US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27D61FE" wp14:editId="1588B957">
          <wp:simplePos x="0" y="0"/>
          <wp:positionH relativeFrom="column">
            <wp:posOffset>3132455</wp:posOffset>
          </wp:positionH>
          <wp:positionV relativeFrom="paragraph">
            <wp:posOffset>-59690</wp:posOffset>
          </wp:positionV>
          <wp:extent cx="2925445" cy="1200150"/>
          <wp:effectExtent l="0" t="0" r="0" b="0"/>
          <wp:wrapTight wrapText="bothSides">
            <wp:wrapPolygon edited="0">
              <wp:start x="13644" y="0"/>
              <wp:lineTo x="12940" y="686"/>
              <wp:lineTo x="12237" y="3771"/>
              <wp:lineTo x="12237" y="5486"/>
              <wp:lineTo x="3798" y="8914"/>
              <wp:lineTo x="141" y="10629"/>
              <wp:lineTo x="0" y="12000"/>
              <wp:lineTo x="0" y="16457"/>
              <wp:lineTo x="16457" y="16457"/>
              <wp:lineTo x="0" y="17829"/>
              <wp:lineTo x="0" y="20571"/>
              <wp:lineTo x="19129" y="21257"/>
              <wp:lineTo x="19973" y="21257"/>
              <wp:lineTo x="21239" y="20571"/>
              <wp:lineTo x="20817" y="18171"/>
              <wp:lineTo x="17019" y="16457"/>
              <wp:lineTo x="18707" y="15086"/>
              <wp:lineTo x="20536" y="12000"/>
              <wp:lineTo x="20254" y="10971"/>
              <wp:lineTo x="21520" y="9257"/>
              <wp:lineTo x="21520" y="6514"/>
              <wp:lineTo x="20958" y="5486"/>
              <wp:lineTo x="21098" y="4114"/>
              <wp:lineTo x="16738" y="343"/>
              <wp:lineTo x="14909" y="0"/>
              <wp:lineTo x="13644" y="0"/>
            </wp:wrapPolygon>
          </wp:wrapTight>
          <wp:docPr id="1" name="obrázek 1" descr="CASEE_LOGO_16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SEE_LOGO_16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5445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05FD" w:rsidRPr="0087315D">
      <w:rPr>
        <w:rFonts w:ascii="Arial" w:hAnsi="Arial" w:cs="Arial"/>
        <w:sz w:val="22"/>
        <w:szCs w:val="22"/>
        <w:lang w:val="en-US"/>
      </w:rPr>
      <w:t xml:space="preserve">CASEE - the ICA Regional Network for </w:t>
    </w:r>
  </w:p>
  <w:p w14:paraId="0BB6D589" w14:textId="77777777" w:rsidR="009105FD" w:rsidRPr="0087315D" w:rsidRDefault="009105FD" w:rsidP="009105FD">
    <w:pPr>
      <w:rPr>
        <w:rFonts w:ascii="Tahoma" w:hAnsi="Tahoma" w:cs="Tahoma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Central and South Eastern Europe</w:t>
    </w:r>
  </w:p>
  <w:p w14:paraId="002A9894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proofErr w:type="spellStart"/>
    <w:r w:rsidRPr="0087315D">
      <w:rPr>
        <w:rFonts w:ascii="Arial" w:hAnsi="Arial" w:cs="Arial"/>
        <w:sz w:val="22"/>
        <w:szCs w:val="22"/>
        <w:lang w:val="en-US"/>
      </w:rPr>
      <w:t>ivzw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- International Non-Profit Organization</w:t>
    </w:r>
  </w:p>
  <w:p w14:paraId="7D2C14E4" w14:textId="77777777" w:rsidR="000B2DF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Registration number (ondernemingsnummer): </w:t>
    </w:r>
  </w:p>
  <w:p w14:paraId="1F2A78B3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0546.953.997</w:t>
    </w:r>
  </w:p>
  <w:p w14:paraId="3B653548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Marcus van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Vaernewijckstraat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23</w:t>
    </w:r>
  </w:p>
  <w:p w14:paraId="34B9E539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9030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Mariakerke</w:t>
    </w:r>
    <w:proofErr w:type="spellEnd"/>
    <w:r w:rsidRPr="0087315D">
      <w:rPr>
        <w:rFonts w:ascii="Arial" w:hAnsi="Arial" w:cs="Arial"/>
        <w:sz w:val="22"/>
        <w:szCs w:val="22"/>
        <w:lang w:val="en-US"/>
      </w:rPr>
      <w:t>-Gent</w:t>
    </w:r>
  </w:p>
  <w:p w14:paraId="5A9B7BEB" w14:textId="77777777" w:rsidR="009105FD" w:rsidRDefault="009105F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51B31"/>
    <w:multiLevelType w:val="multilevel"/>
    <w:tmpl w:val="64E2B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3058"/>
    <w:multiLevelType w:val="multilevel"/>
    <w:tmpl w:val="B8C021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A3724"/>
    <w:multiLevelType w:val="multilevel"/>
    <w:tmpl w:val="3EB28DC2"/>
    <w:lvl w:ilvl="0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582AF5"/>
    <w:multiLevelType w:val="hybridMultilevel"/>
    <w:tmpl w:val="64E2BC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F044F"/>
    <w:multiLevelType w:val="hybridMultilevel"/>
    <w:tmpl w:val="150A7FC4"/>
    <w:lvl w:ilvl="0" w:tplc="364C89E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460494"/>
    <w:multiLevelType w:val="hybridMultilevel"/>
    <w:tmpl w:val="B1DE43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C22B1"/>
    <w:multiLevelType w:val="multilevel"/>
    <w:tmpl w:val="35D806E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A96E4A"/>
    <w:multiLevelType w:val="hybridMultilevel"/>
    <w:tmpl w:val="B8C021D6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71200"/>
    <w:multiLevelType w:val="hybridMultilevel"/>
    <w:tmpl w:val="68109F50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B69E3"/>
    <w:multiLevelType w:val="hybridMultilevel"/>
    <w:tmpl w:val="D592E728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E550E"/>
    <w:multiLevelType w:val="hybridMultilevel"/>
    <w:tmpl w:val="35D806EC"/>
    <w:lvl w:ilvl="0" w:tplc="44E6BF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660AD"/>
    <w:multiLevelType w:val="hybridMultilevel"/>
    <w:tmpl w:val="3EB28DC2"/>
    <w:lvl w:ilvl="0" w:tplc="ED22F5CA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 w:tplc="F03238C4" w:tentative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 w:tplc="1354D1B8" w:tentative="1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 w:tplc="03ECE25A" w:tentative="1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 w:tplc="3C644F58" w:tentative="1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 w:tplc="53CAC1D0" w:tentative="1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 w:tplc="DAE4F66A" w:tentative="1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 w:tplc="F3467F94" w:tentative="1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 w:tplc="E012C7B0" w:tentative="1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1"/>
  </w:num>
  <w:num w:numId="8">
    <w:abstractNumId w:val="7"/>
  </w:num>
  <w:num w:numId="9">
    <w:abstractNumId w:val="1"/>
  </w:num>
  <w:num w:numId="10">
    <w:abstractNumId w:val="9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MDGxNLK0NDIyMDFR0lEKTi0uzszPAykwqgUAaWhnUSwAAAA="/>
  </w:docVars>
  <w:rsids>
    <w:rsidRoot w:val="00D85FB0"/>
    <w:rsid w:val="00000AC6"/>
    <w:rsid w:val="00077F3A"/>
    <w:rsid w:val="000B2DFD"/>
    <w:rsid w:val="00112836"/>
    <w:rsid w:val="001A3EE8"/>
    <w:rsid w:val="00283707"/>
    <w:rsid w:val="002E1390"/>
    <w:rsid w:val="002F3653"/>
    <w:rsid w:val="002F58A8"/>
    <w:rsid w:val="002F64CF"/>
    <w:rsid w:val="00346FA4"/>
    <w:rsid w:val="00353DD3"/>
    <w:rsid w:val="0035546B"/>
    <w:rsid w:val="003574FB"/>
    <w:rsid w:val="00371EBE"/>
    <w:rsid w:val="0037684D"/>
    <w:rsid w:val="003A7BBE"/>
    <w:rsid w:val="003B7A4D"/>
    <w:rsid w:val="003C3050"/>
    <w:rsid w:val="003E0C74"/>
    <w:rsid w:val="003E65C4"/>
    <w:rsid w:val="004057E2"/>
    <w:rsid w:val="004218A0"/>
    <w:rsid w:val="0043472B"/>
    <w:rsid w:val="00461688"/>
    <w:rsid w:val="004A0358"/>
    <w:rsid w:val="004A4BA3"/>
    <w:rsid w:val="004D1333"/>
    <w:rsid w:val="004E01C5"/>
    <w:rsid w:val="00573581"/>
    <w:rsid w:val="00617F9B"/>
    <w:rsid w:val="00656667"/>
    <w:rsid w:val="006F7E9D"/>
    <w:rsid w:val="00717525"/>
    <w:rsid w:val="00717C25"/>
    <w:rsid w:val="00744F06"/>
    <w:rsid w:val="00757A74"/>
    <w:rsid w:val="00786706"/>
    <w:rsid w:val="007F45F6"/>
    <w:rsid w:val="008445E4"/>
    <w:rsid w:val="00860308"/>
    <w:rsid w:val="00872AD9"/>
    <w:rsid w:val="0087315D"/>
    <w:rsid w:val="00874436"/>
    <w:rsid w:val="00892B11"/>
    <w:rsid w:val="008942B9"/>
    <w:rsid w:val="008B2102"/>
    <w:rsid w:val="008F138C"/>
    <w:rsid w:val="009105FD"/>
    <w:rsid w:val="00933CE7"/>
    <w:rsid w:val="0094436A"/>
    <w:rsid w:val="009671E4"/>
    <w:rsid w:val="009C1BD2"/>
    <w:rsid w:val="009E3B63"/>
    <w:rsid w:val="00A56E3B"/>
    <w:rsid w:val="00A80CD7"/>
    <w:rsid w:val="00AD3DED"/>
    <w:rsid w:val="00AE465E"/>
    <w:rsid w:val="00B11324"/>
    <w:rsid w:val="00B56AA9"/>
    <w:rsid w:val="00B7233E"/>
    <w:rsid w:val="00B73878"/>
    <w:rsid w:val="00BB7299"/>
    <w:rsid w:val="00BF5196"/>
    <w:rsid w:val="00C46FB3"/>
    <w:rsid w:val="00C62984"/>
    <w:rsid w:val="00C62E04"/>
    <w:rsid w:val="00C940C4"/>
    <w:rsid w:val="00CF7C0F"/>
    <w:rsid w:val="00D02047"/>
    <w:rsid w:val="00D25D15"/>
    <w:rsid w:val="00D32D6D"/>
    <w:rsid w:val="00D36860"/>
    <w:rsid w:val="00D5479B"/>
    <w:rsid w:val="00D85FB0"/>
    <w:rsid w:val="00DC0AC8"/>
    <w:rsid w:val="00DD597A"/>
    <w:rsid w:val="00EB39F8"/>
    <w:rsid w:val="00EE289A"/>
    <w:rsid w:val="00F0278C"/>
    <w:rsid w:val="00F15B53"/>
    <w:rsid w:val="00F22778"/>
    <w:rsid w:val="00F5739E"/>
    <w:rsid w:val="00F86387"/>
    <w:rsid w:val="00F9410F"/>
    <w:rsid w:val="00FA31AD"/>
    <w:rsid w:val="00FA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C2D59C"/>
  <w15:chartTrackingRefBased/>
  <w15:docId w15:val="{88FFF3EE-9951-4B0F-A34C-9CDFC4336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D85FB0"/>
    <w:rPr>
      <w:color w:val="0000FF"/>
      <w:u w:val="single"/>
    </w:rPr>
  </w:style>
  <w:style w:type="paragraph" w:styleId="Zhlav">
    <w:name w:val="header"/>
    <w:basedOn w:val="Normln"/>
    <w:link w:val="ZhlavChar"/>
    <w:rsid w:val="00346FA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346FA4"/>
    <w:rPr>
      <w:sz w:val="24"/>
      <w:szCs w:val="24"/>
      <w:lang w:val="de-DE" w:eastAsia="de-DE"/>
    </w:rPr>
  </w:style>
  <w:style w:type="paragraph" w:styleId="Zpat">
    <w:name w:val="footer"/>
    <w:basedOn w:val="Normln"/>
    <w:link w:val="ZpatChar"/>
    <w:rsid w:val="00346FA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346FA4"/>
    <w:rPr>
      <w:sz w:val="24"/>
      <w:szCs w:val="24"/>
      <w:lang w:val="de-DE" w:eastAsia="de-DE"/>
    </w:rPr>
  </w:style>
  <w:style w:type="character" w:styleId="Odkaznakoment">
    <w:name w:val="annotation reference"/>
    <w:basedOn w:val="Standardnpsmoodstavce"/>
    <w:rsid w:val="00000AC6"/>
    <w:rPr>
      <w:sz w:val="16"/>
      <w:szCs w:val="16"/>
    </w:rPr>
  </w:style>
  <w:style w:type="paragraph" w:styleId="Textkomente">
    <w:name w:val="annotation text"/>
    <w:basedOn w:val="Normln"/>
    <w:link w:val="TextkomenteChar"/>
    <w:rsid w:val="00000AC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000AC6"/>
    <w:rPr>
      <w:lang w:val="de-DE" w:eastAsia="de-DE"/>
    </w:rPr>
  </w:style>
  <w:style w:type="paragraph" w:styleId="Pedmtkomente">
    <w:name w:val="annotation subject"/>
    <w:basedOn w:val="Textkomente"/>
    <w:next w:val="Textkomente"/>
    <w:link w:val="PedmtkomenteChar"/>
    <w:rsid w:val="00000AC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000AC6"/>
    <w:rPr>
      <w:b/>
      <w:bCs/>
      <w:lang w:val="de-DE" w:eastAsia="de-DE"/>
    </w:rPr>
  </w:style>
  <w:style w:type="paragraph" w:styleId="Textbubliny">
    <w:name w:val="Balloon Text"/>
    <w:basedOn w:val="Normln"/>
    <w:link w:val="TextbublinyChar"/>
    <w:rsid w:val="00000AC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000AC6"/>
    <w:rPr>
      <w:rFonts w:ascii="Segoe UI" w:hAnsi="Segoe UI" w:cs="Segoe UI"/>
      <w:sz w:val="18"/>
      <w:szCs w:val="18"/>
      <w:lang w:val="de-DE" w:eastAsia="de-DE"/>
    </w:rPr>
  </w:style>
  <w:style w:type="character" w:styleId="Nevyeenzmnka">
    <w:name w:val="Unresolved Mention"/>
    <w:basedOn w:val="Standardnpsmoodstavce"/>
    <w:uiPriority w:val="99"/>
    <w:semiHidden/>
    <w:unhideWhenUsed/>
    <w:rsid w:val="00376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7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9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see@cz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niversität für Bodenkultur</Company>
  <LinksUpToDate>false</LinksUpToDate>
  <CharactersWithSpaces>1976</CharactersWithSpaces>
  <SharedDoc>false</SharedDoc>
  <HLinks>
    <vt:vector size="12" baseType="variant">
      <vt:variant>
        <vt:i4>6422618</vt:i4>
      </vt:variant>
      <vt:variant>
        <vt:i4>3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ita Kappert</dc:creator>
  <cp:keywords/>
  <cp:lastModifiedBy>Pospíšil Lukáš</cp:lastModifiedBy>
  <cp:revision>2</cp:revision>
  <cp:lastPrinted>2019-12-04T16:29:00Z</cp:lastPrinted>
  <dcterms:created xsi:type="dcterms:W3CDTF">2021-11-05T18:52:00Z</dcterms:created>
  <dcterms:modified xsi:type="dcterms:W3CDTF">2021-11-05T18:52:00Z</dcterms:modified>
</cp:coreProperties>
</file>